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5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0-12-23T12:44:06Z</dcterms:created>
  <dcterms:modified xsi:type="dcterms:W3CDTF">2020-12-23T12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data-security-and-priva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